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8D969" w14:textId="4EA8D842" w:rsidR="00DE2627" w:rsidRDefault="009971FF">
      <w:pPr>
        <w:pStyle w:val="Title"/>
        <w:jc w:val="center"/>
        <w:rPr>
          <w:rFonts w:ascii="Liberation Serif" w:hAnsi="Liberation Serif"/>
          <w:b/>
          <w:bCs/>
          <w:color w:val="729FCF"/>
        </w:rPr>
      </w:pPr>
      <w:r>
        <w:rPr>
          <w:rFonts w:ascii="Liberation Serif" w:hAnsi="Liberation Serif"/>
          <w:b/>
          <w:bCs/>
          <w:color w:val="729FCF"/>
        </w:rPr>
        <w:t>User</w:t>
      </w:r>
      <w:r w:rsidR="00000000">
        <w:rPr>
          <w:rFonts w:ascii="Liberation Serif" w:hAnsi="Liberation Serif"/>
          <w:b/>
          <w:bCs/>
          <w:color w:val="729FCF"/>
        </w:rPr>
        <w:t xml:space="preserve"> Addition</w:t>
      </w:r>
    </w:p>
    <w:p w14:paraId="29B93C88" w14:textId="77777777" w:rsidR="00DE2627" w:rsidRDefault="00DE2627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40"/>
        <w:gridCol w:w="690"/>
        <w:gridCol w:w="1215"/>
        <w:gridCol w:w="3735"/>
      </w:tblGrid>
      <w:tr w:rsidR="00DE2627" w14:paraId="3AB671A8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53E767" w14:textId="753C439F" w:rsidR="00DE2627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>
              <w:rPr>
                <w:color w:val="365F91"/>
              </w:rPr>
              <w:t>:</w:t>
            </w:r>
            <w:r>
              <w:t xml:space="preserve"> </w:t>
            </w:r>
            <w:r w:rsidR="009971FF">
              <w:rPr>
                <w:rFonts w:cs="Dubai Medium"/>
                <w:color w:val="000000"/>
              </w:rPr>
              <w:t>User</w:t>
            </w:r>
            <w:r>
              <w:rPr>
                <w:rFonts w:cs="Dubai Medium"/>
                <w:color w:val="000000"/>
              </w:rPr>
              <w:t xml:space="preserve"> Addition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E12486" w14:textId="6277A10F" w:rsidR="00DE2627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DC2117">
              <w:t>6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42F4D0" w14:textId="77777777" w:rsidR="00DE2627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>
              <w:rPr>
                <w:color w:val="365F91"/>
              </w:rPr>
              <w:t xml:space="preserve"> </w:t>
            </w:r>
            <w:r>
              <w:t xml:space="preserve"> High</w:t>
            </w:r>
          </w:p>
        </w:tc>
      </w:tr>
      <w:tr w:rsidR="00DE2627" w14:paraId="11A5640E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330651" w14:textId="53E0BD7C" w:rsidR="00DE2627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</w:t>
            </w:r>
            <w:proofErr w:type="gramStart"/>
            <w:r>
              <w:rPr>
                <w:b/>
                <w:bCs/>
                <w:color w:val="365F91"/>
              </w:rPr>
              <w:t>Actor :</w:t>
            </w:r>
            <w:proofErr w:type="gramEnd"/>
            <w:r>
              <w:rPr>
                <w:b/>
                <w:bCs/>
                <w:color w:val="365F91"/>
              </w:rPr>
              <w:t xml:space="preserve"> </w:t>
            </w:r>
            <w:r w:rsidR="00B35236">
              <w:rPr>
                <w:kern w:val="0"/>
              </w:rPr>
              <w:t>Admin, Manag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85F218" w14:textId="77777777" w:rsidR="00DE2627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>
              <w:rPr>
                <w:color w:val="365F91"/>
              </w:rPr>
              <w:t xml:space="preserve"> 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DE2627" w14:paraId="68C68957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FC1EB1" w14:textId="77777777" w:rsidR="00DE2627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33322938" w14:textId="3E7D40E8" w:rsidR="00DE2627" w:rsidRDefault="00000000">
            <w:pPr>
              <w:pStyle w:val="Standard"/>
            </w:pPr>
            <w:r>
              <w:t xml:space="preserve"> </w:t>
            </w:r>
            <w:r>
              <w:tab/>
            </w:r>
            <w:r w:rsidR="00B35236">
              <w:t>Admin</w:t>
            </w:r>
            <w:r>
              <w:t xml:space="preserve"> – wants to add a </w:t>
            </w:r>
            <w:r w:rsidR="009971FF">
              <w:t>User</w:t>
            </w:r>
          </w:p>
          <w:p w14:paraId="7B9970C2" w14:textId="662FD175" w:rsidR="00B35236" w:rsidRDefault="00B35236" w:rsidP="00B35236">
            <w:pPr>
              <w:pStyle w:val="Standard"/>
            </w:pPr>
            <w:r>
              <w:tab/>
              <w:t xml:space="preserve">Manager – wants to add a </w:t>
            </w:r>
            <w:r w:rsidR="009971FF">
              <w:t>User</w:t>
            </w:r>
          </w:p>
          <w:p w14:paraId="266416AC" w14:textId="77777777" w:rsidR="00DE2627" w:rsidRDefault="00DE2627">
            <w:pPr>
              <w:pStyle w:val="Standard"/>
            </w:pPr>
          </w:p>
        </w:tc>
      </w:tr>
      <w:tr w:rsidR="00DE2627" w14:paraId="54B07272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8FCC0A" w14:textId="77777777" w:rsidR="00DE2627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5E9351A8" w14:textId="538352CA" w:rsidR="00DE2627" w:rsidRDefault="00000000">
            <w:pPr>
              <w:pStyle w:val="Standard"/>
              <w:ind w:left="2172" w:hanging="2172"/>
            </w:pPr>
            <w:r>
              <w:t xml:space="preserve">            This use case describes how manager</w:t>
            </w:r>
            <w:r w:rsidR="00B35236">
              <w:t xml:space="preserve"> or Admin</w:t>
            </w:r>
            <w:r>
              <w:t xml:space="preserve"> add a </w:t>
            </w:r>
            <w:r w:rsidR="009971FF">
              <w:t>User</w:t>
            </w:r>
          </w:p>
        </w:tc>
      </w:tr>
      <w:tr w:rsidR="00DE2627" w14:paraId="5ACA073B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236625" w14:textId="77777777" w:rsidR="00DE2627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39124E0B" w14:textId="2B3E3403" w:rsidR="00DE2627" w:rsidRDefault="00000000">
            <w:pPr>
              <w:pStyle w:val="Standard"/>
              <w:ind w:left="864" w:hanging="864"/>
            </w:pPr>
            <w:r>
              <w:t xml:space="preserve">         Manager clicks the </w:t>
            </w:r>
            <w:proofErr w:type="spellStart"/>
            <w:r w:rsidR="009971FF">
              <w:t>User</w:t>
            </w:r>
            <w:r>
              <w:t>Addition</w:t>
            </w:r>
            <w:proofErr w:type="spellEnd"/>
            <w:r>
              <w:t xml:space="preserve"> button in </w:t>
            </w:r>
            <w:proofErr w:type="spellStart"/>
            <w:r w:rsidR="009971FF">
              <w:t>User</w:t>
            </w:r>
            <w:r>
              <w:t>Management</w:t>
            </w:r>
            <w:proofErr w:type="spellEnd"/>
            <w:r>
              <w:t xml:space="preserve"> page</w:t>
            </w:r>
          </w:p>
          <w:p w14:paraId="0E48C31B" w14:textId="77777777" w:rsidR="00DE2627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871A4C0" w14:textId="77777777" w:rsidR="00DE2627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DE2627" w14:paraId="54F3668D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844617" w14:textId="77777777" w:rsidR="00DE2627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5481AA29" w14:textId="41CE40F3" w:rsidR="00DE2627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B35236">
              <w:rPr>
                <w:kern w:val="0"/>
              </w:rPr>
              <w:t>Admin, Manager</w:t>
            </w:r>
          </w:p>
          <w:p w14:paraId="0D69BD84" w14:textId="700BEEB0" w:rsidR="00DE2627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 xml:space="preserve">: </w:t>
            </w:r>
            <w:proofErr w:type="spellStart"/>
            <w:r w:rsidR="009971FF">
              <w:t>User</w:t>
            </w:r>
            <w:r>
              <w:t>Addition_manual</w:t>
            </w:r>
            <w:proofErr w:type="spellEnd"/>
            <w:r>
              <w:t xml:space="preserve">, </w:t>
            </w:r>
            <w:proofErr w:type="spellStart"/>
            <w:r w:rsidR="009971FF">
              <w:t>User</w:t>
            </w:r>
            <w:r>
              <w:t>Addition_byFile</w:t>
            </w:r>
            <w:proofErr w:type="spellEnd"/>
          </w:p>
          <w:p w14:paraId="2C982388" w14:textId="77777777" w:rsidR="00DE2627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6397E32F" w14:textId="77777777" w:rsidR="00DE2627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DE2627" w14:paraId="2CEF53F7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21F51" w14:textId="77777777" w:rsidR="00DE2627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04683614" w14:textId="2AF8F1B9" w:rsidR="00DE2627" w:rsidRDefault="00000000">
            <w:pPr>
              <w:pStyle w:val="Standard"/>
              <w:numPr>
                <w:ilvl w:val="0"/>
                <w:numId w:val="2"/>
              </w:numPr>
              <w:tabs>
                <w:tab w:val="left" w:pos="732"/>
                <w:tab w:val="left" w:pos="1092"/>
                <w:tab w:val="left" w:pos="1452"/>
              </w:tabs>
            </w:pPr>
            <w:proofErr w:type="spellStart"/>
            <w:r>
              <w:t>He/She</w:t>
            </w:r>
            <w:proofErr w:type="spellEnd"/>
            <w:r>
              <w:t xml:space="preserve"> can click the </w:t>
            </w:r>
            <w:proofErr w:type="spellStart"/>
            <w:r w:rsidR="009971FF">
              <w:t>User</w:t>
            </w:r>
            <w:r>
              <w:t>Addition_byFile</w:t>
            </w:r>
            <w:proofErr w:type="spellEnd"/>
            <w:r>
              <w:t xml:space="preserve"> or </w:t>
            </w:r>
            <w:proofErr w:type="spellStart"/>
            <w:r w:rsidR="009971FF">
              <w:rPr>
                <w:color w:val="000000"/>
              </w:rPr>
              <w:t>User</w:t>
            </w:r>
            <w:r>
              <w:rPr>
                <w:color w:val="000000"/>
              </w:rPr>
              <w:t>Addition_manual</w:t>
            </w:r>
            <w:proofErr w:type="spellEnd"/>
            <w:r>
              <w:t xml:space="preserve"> button.</w:t>
            </w:r>
          </w:p>
        </w:tc>
      </w:tr>
      <w:tr w:rsidR="00DE2627" w14:paraId="7CF5D8AE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74F522" w14:textId="77777777" w:rsidR="00DE2627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45ED015A" w14:textId="5426AE37" w:rsidR="00DE2627" w:rsidRDefault="00000000">
            <w:pPr>
              <w:pStyle w:val="Standard"/>
              <w:ind w:left="709"/>
            </w:pPr>
            <w:r>
              <w:rPr>
                <w:b/>
                <w:bCs/>
                <w:color w:val="000000"/>
              </w:rPr>
              <w:t xml:space="preserve">S, 1.  </w:t>
            </w:r>
            <w:r>
              <w:rPr>
                <w:color w:val="000000"/>
              </w:rPr>
              <w:t xml:space="preserve">  </w:t>
            </w:r>
            <w:proofErr w:type="spellStart"/>
            <w:r w:rsidR="009971FF">
              <w:rPr>
                <w:color w:val="000000"/>
              </w:rPr>
              <w:t>User</w:t>
            </w:r>
            <w:r>
              <w:rPr>
                <w:color w:val="000000"/>
              </w:rPr>
              <w:t>Addition_manual</w:t>
            </w:r>
            <w:proofErr w:type="spellEnd"/>
          </w:p>
          <w:p w14:paraId="3059B808" w14:textId="059E6844" w:rsidR="00DE2627" w:rsidRDefault="00000000">
            <w:pPr>
              <w:pStyle w:val="Standard"/>
              <w:ind w:left="709"/>
            </w:pPr>
            <w:r>
              <w:rPr>
                <w:b/>
                <w:bCs/>
                <w:color w:val="000000"/>
              </w:rPr>
              <w:t xml:space="preserve">S, 2. </w:t>
            </w:r>
            <w:r>
              <w:rPr>
                <w:color w:val="000000"/>
              </w:rPr>
              <w:t xml:space="preserve">  </w:t>
            </w:r>
            <w:proofErr w:type="spellStart"/>
            <w:r w:rsidR="009971FF">
              <w:rPr>
                <w:color w:val="000000"/>
              </w:rPr>
              <w:t>User</w:t>
            </w:r>
            <w:r>
              <w:rPr>
                <w:color w:val="000000"/>
              </w:rPr>
              <w:t>Addition_byFile</w:t>
            </w:r>
            <w:proofErr w:type="spellEnd"/>
          </w:p>
        </w:tc>
      </w:tr>
      <w:tr w:rsidR="00DE2627" w14:paraId="07FE9185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8679E0" w14:textId="77777777" w:rsidR="00DE2627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</w:tc>
      </w:tr>
    </w:tbl>
    <w:p w14:paraId="4C215AA1" w14:textId="77777777" w:rsidR="00DE2627" w:rsidRDefault="00DE2627">
      <w:pPr>
        <w:pStyle w:val="Standard"/>
      </w:pPr>
    </w:p>
    <w:p w14:paraId="369EBEFC" w14:textId="77777777" w:rsidR="00DE2627" w:rsidRDefault="00DE2627">
      <w:pPr>
        <w:pStyle w:val="Standard"/>
      </w:pPr>
    </w:p>
    <w:sectPr w:rsidR="00DE2627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A6088" w14:textId="77777777" w:rsidR="007546F8" w:rsidRDefault="007546F8">
      <w:r>
        <w:separator/>
      </w:r>
    </w:p>
  </w:endnote>
  <w:endnote w:type="continuationSeparator" w:id="0">
    <w:p w14:paraId="7FEC0D6B" w14:textId="77777777" w:rsidR="007546F8" w:rsidRDefault="007546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A3505" w14:textId="77777777" w:rsidR="007546F8" w:rsidRDefault="007546F8">
      <w:r>
        <w:rPr>
          <w:color w:val="000000"/>
        </w:rPr>
        <w:separator/>
      </w:r>
    </w:p>
  </w:footnote>
  <w:footnote w:type="continuationSeparator" w:id="0">
    <w:p w14:paraId="1994B250" w14:textId="77777777" w:rsidR="007546F8" w:rsidRDefault="007546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D37BE6"/>
    <w:multiLevelType w:val="multilevel"/>
    <w:tmpl w:val="FB2A041E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776101280">
    <w:abstractNumId w:val="0"/>
  </w:num>
  <w:num w:numId="2" w16cid:durableId="1291715530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DE1NjKwNDAwMTNQ0lEKTi0uzszPAykwqgUAoeujbCwAAAA="/>
  </w:docVars>
  <w:rsids>
    <w:rsidRoot w:val="00DE2627"/>
    <w:rsid w:val="00290D08"/>
    <w:rsid w:val="007546F8"/>
    <w:rsid w:val="008F3AB5"/>
    <w:rsid w:val="009971FF"/>
    <w:rsid w:val="00B35236"/>
    <w:rsid w:val="00DC2117"/>
    <w:rsid w:val="00DE2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56EE2"/>
  <w15:docId w15:val="{9E4B46D2-A276-4A63-82AE-60B3A244E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0</Words>
  <Characters>630</Characters>
  <Application>Microsoft Office Word</Application>
  <DocSecurity>0</DocSecurity>
  <Lines>5</Lines>
  <Paragraphs>1</Paragraphs>
  <ScaleCrop>false</ScaleCrop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Amirreza Hosseini</cp:lastModifiedBy>
  <cp:revision>4</cp:revision>
  <dcterms:created xsi:type="dcterms:W3CDTF">2022-12-28T15:25:00Z</dcterms:created>
  <dcterms:modified xsi:type="dcterms:W3CDTF">2022-12-28T15:44:00Z</dcterms:modified>
</cp:coreProperties>
</file>